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57434" w14:textId="77777777" w:rsidR="00D02AD0" w:rsidRDefault="00D55C4A">
      <w:pPr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noProof/>
          <w:color w:val="auto"/>
          <w:lang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E072B6" wp14:editId="7D9D7D4A">
                <wp:simplePos x="0" y="0"/>
                <wp:positionH relativeFrom="column">
                  <wp:posOffset>-70485</wp:posOffset>
                </wp:positionH>
                <wp:positionV relativeFrom="paragraph">
                  <wp:posOffset>179070</wp:posOffset>
                </wp:positionV>
                <wp:extent cx="6172200" cy="3905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1BA177" w14:textId="77777777" w:rsidR="00D02AD0" w:rsidRDefault="00D55C4A">
                            <w:pPr>
                              <w:shd w:val="clear" w:color="auto" w:fill="92D050"/>
                              <w:jc w:val="center"/>
                              <w:rPr>
                                <w:rFonts w:ascii="Georgia" w:hAnsi="Georgia"/>
                                <w:bCs/>
                                <w:color w:val="000000" w:themeColor="text1"/>
                                <w:sz w:val="32"/>
                                <w:szCs w:val="3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</w:pPr>
                            <w:r>
                              <w:rPr>
                                <w:rFonts w:ascii="Georgia" w:hAnsi="Georgia"/>
                                <w:bCs/>
                                <w:color w:val="000000" w:themeColor="text1"/>
                                <w:sz w:val="32"/>
                                <w:szCs w:val="3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E0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.55pt;margin-top:14.1pt;width:486pt;height:30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" fillcolor="#9bbb59 [3206]" strokecolor="#4e6128 [1606]" strokeweight="2pt">
                <v:textbox>
                  <w:txbxContent>
                    <w:p w14:paraId="411BA177" w14:textId="77777777" w:rsidR="00D02AD0" w:rsidRDefault="00D55C4A">
                      <w:pPr>
                        <w:shd w:val="clear" w:color="auto" w:fill="92D050"/>
                        <w:jc w:val="center"/>
                        <w:rPr>
                          <w:rFonts w:ascii="Georgia" w:hAnsi="Georgia"/>
                          <w:bCs/>
                          <w:color w:val="000000" w:themeColor="text1"/>
                          <w:sz w:val="32"/>
                          <w:szCs w:val="3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</w:pPr>
                      <w:r>
                        <w:rPr>
                          <w:rFonts w:ascii="Georgia" w:hAnsi="Georgia"/>
                          <w:bCs/>
                          <w:color w:val="000000" w:themeColor="text1"/>
                          <w:sz w:val="32"/>
                          <w:szCs w:val="3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1DDC8389" wp14:editId="2FAED7CB">
            <wp:simplePos x="0" y="0"/>
            <wp:positionH relativeFrom="column">
              <wp:posOffset>320040</wp:posOffset>
            </wp:positionH>
            <wp:positionV relativeFrom="paragraph">
              <wp:posOffset>-685800</wp:posOffset>
            </wp:positionV>
            <wp:extent cx="571500" cy="685800"/>
            <wp:effectExtent l="0" t="0" r="0" b="0"/>
            <wp:wrapNone/>
            <wp:docPr id="3" name="Picture 11" descr="CP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CP 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897AFA1" w14:textId="77777777" w:rsidR="00D02AD0" w:rsidRDefault="00D02AD0">
      <w:pPr>
        <w:rPr>
          <w:rFonts w:asciiTheme="majorHAnsi" w:hAnsiTheme="majorHAnsi"/>
        </w:rPr>
      </w:pPr>
    </w:p>
    <w:p w14:paraId="613B87DE" w14:textId="77777777" w:rsidR="002249E9" w:rsidRPr="00F5671C" w:rsidRDefault="002249E9" w:rsidP="002249E9">
      <w:pPr>
        <w:shd w:val="clear" w:color="auto" w:fill="FFFFFF"/>
        <w:spacing w:line="240" w:lineRule="auto"/>
        <w:jc w:val="center"/>
        <w:rPr>
          <w:rFonts w:ascii="Cambria" w:hAnsi="Cambria" w:cs="Arial"/>
          <w:b/>
          <w:bCs/>
          <w:color w:val="000000" w:themeColor="text1"/>
          <w:szCs w:val="24"/>
        </w:rPr>
      </w:pPr>
      <w:r w:rsidRPr="00F5671C">
        <w:rPr>
          <w:rFonts w:ascii="Cambria" w:hAnsi="Cambria" w:cs="Arial"/>
          <w:b/>
          <w:bCs/>
          <w:color w:val="000000" w:themeColor="text1"/>
          <w:szCs w:val="24"/>
          <w:lang w:val="en"/>
        </w:rPr>
        <w:t xml:space="preserve">Advanced Course on Practical Application of </w:t>
      </w:r>
      <w:r w:rsidRPr="00F5671C">
        <w:rPr>
          <w:rFonts w:ascii="Cambria" w:hAnsi="Cambria" w:cs="Arial"/>
          <w:b/>
          <w:bCs/>
          <w:color w:val="000000" w:themeColor="text1"/>
          <w:szCs w:val="24"/>
        </w:rPr>
        <w:t>Resource Efficiency and Cleaner Production</w:t>
      </w:r>
      <w:r>
        <w:rPr>
          <w:rFonts w:ascii="Cambria" w:hAnsi="Cambria" w:cs="Arial"/>
          <w:b/>
          <w:bCs/>
          <w:color w:val="000000" w:themeColor="text1"/>
          <w:szCs w:val="24"/>
        </w:rPr>
        <w:t xml:space="preserve"> (RECP)</w:t>
      </w:r>
    </w:p>
    <w:p w14:paraId="6B3A4B53" w14:textId="0CC00E5B" w:rsidR="00D02AD0" w:rsidRPr="002249E9" w:rsidRDefault="002249E9" w:rsidP="002249E9">
      <w:pPr>
        <w:shd w:val="clear" w:color="auto" w:fill="FFFFFF"/>
        <w:spacing w:line="240" w:lineRule="auto"/>
        <w:jc w:val="center"/>
        <w:rPr>
          <w:rFonts w:ascii="Arial" w:hAnsi="Arial" w:cs="Arial"/>
          <w:color w:val="500050"/>
          <w:sz w:val="22"/>
        </w:rPr>
      </w:pPr>
      <w:r>
        <w:rPr>
          <w:rFonts w:ascii="Cambria" w:hAnsi="Cambria" w:cs="Arial"/>
          <w:color w:val="6AA84F"/>
          <w:sz w:val="26"/>
          <w:szCs w:val="26"/>
          <w:lang w:val="en"/>
        </w:rPr>
        <w:t>(</w:t>
      </w:r>
      <w:r>
        <w:rPr>
          <w:rFonts w:ascii="Cambria" w:hAnsi="Cambria" w:cs="Arial"/>
          <w:color w:val="38761D"/>
          <w:sz w:val="26"/>
          <w:szCs w:val="26"/>
          <w:lang w:val="en"/>
        </w:rPr>
        <w:t>According to UNIDO RECP Methodology)</w:t>
      </w:r>
    </w:p>
    <w:p w14:paraId="366897D4" w14:textId="5EBF397E" w:rsidR="00D02AD0" w:rsidRDefault="00D55C4A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Attendee Detail</w:t>
      </w:r>
      <w:r w:rsidR="00236BAB">
        <w:rPr>
          <w:rFonts w:asciiTheme="majorHAnsi" w:hAnsiTheme="majorHAnsi"/>
          <w:b/>
          <w:bCs/>
          <w:color w:val="595959"/>
          <w:sz w:val="28"/>
          <w:szCs w:val="28"/>
          <w:lang w:val="en-US"/>
        </w:rPr>
        <w:t>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D02AD0" w14:paraId="5DE4CA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57069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itle (Dr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s</w:t>
            </w:r>
            <w:proofErr w:type="spellEnd"/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887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48FE4B2C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3B55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2119E700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FAA89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3435A299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A522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9F480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3CD1D6F1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A818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C5266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3DC0F8AA" w14:textId="77777777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FA4C1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6BB7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023BF5AF" w14:textId="77777777">
        <w:trPr>
          <w:trHeight w:val="431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598A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7DD6C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4D5A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5CB9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D02AD0" w14:paraId="48DE3451" w14:textId="77777777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F132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DF4F8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B847D" w14:textId="77777777" w:rsidR="00D02AD0" w:rsidRDefault="00D55C4A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6AAAA" w14:textId="77777777" w:rsidR="00D02AD0" w:rsidRDefault="00D02AD0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0F89EB3C" w14:textId="77777777" w:rsidR="00D02AD0" w:rsidRDefault="00D02AD0">
      <w:pPr>
        <w:spacing w:line="240" w:lineRule="auto"/>
        <w:rPr>
          <w:rFonts w:asciiTheme="majorHAnsi" w:hAnsiTheme="majorHAnsi"/>
          <w:color w:val="76923C"/>
          <w:szCs w:val="24"/>
          <w:lang w:val="en-US"/>
        </w:rPr>
      </w:pPr>
    </w:p>
    <w:p w14:paraId="39120E2D" w14:textId="77777777" w:rsidR="00D02AD0" w:rsidRDefault="00D55C4A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>
        <w:rPr>
          <w:rFonts w:asciiTheme="majorHAnsi" w:hAnsiTheme="majorHAnsi"/>
          <w:color w:val="auto"/>
          <w:szCs w:val="24"/>
          <w:lang w:val="en-US"/>
        </w:rPr>
        <w:t>Payment Method*</w:t>
      </w:r>
    </w:p>
    <w:p w14:paraId="04B6A2BA" w14:textId="7AEC4DFB" w:rsidR="00D02AD0" w:rsidRDefault="00E63036" w:rsidP="00E63036">
      <w:pPr>
        <w:spacing w:line="240" w:lineRule="auto"/>
        <w:jc w:val="center"/>
        <w:rPr>
          <w:rFonts w:asciiTheme="majorHAnsi" w:hAnsiTheme="majorHAnsi"/>
          <w:color w:val="auto"/>
          <w:szCs w:val="24"/>
          <w:lang w:val="en-US"/>
        </w:rPr>
      </w:pPr>
      <w:r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9942FD" wp14:editId="5804B8AA">
                <wp:simplePos x="0" y="0"/>
                <wp:positionH relativeFrom="column">
                  <wp:posOffset>34042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E8C03B" id="Rectangle 7" o:spid="_x0000_s1026" style="position:absolute;margin-left:268.05pt;margin-top:1.35pt;width:12pt;height:1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"/>
            </w:pict>
          </mc:Fallback>
        </mc:AlternateContent>
      </w:r>
      <w:r>
        <w:rPr>
          <w:rFonts w:asciiTheme="majorHAnsi" w:hAnsiTheme="majorHAnsi"/>
          <w:noProof/>
          <w:color w:val="auto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D4BDD7" wp14:editId="036AE88C">
                <wp:simplePos x="0" y="0"/>
                <wp:positionH relativeFrom="column">
                  <wp:posOffset>15944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C95B60" id="Rectangle 6" o:spid="_x0000_s1026" style="position:absolute;margin-left:125.55pt;margin-top:1.35pt;width:12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"/>
            </w:pict>
          </mc:Fallback>
        </mc:AlternateContent>
      </w:r>
      <w:r w:rsidR="00D55C4A">
        <w:rPr>
          <w:rFonts w:asciiTheme="majorHAnsi" w:hAnsiTheme="majorHAnsi"/>
          <w:color w:val="auto"/>
          <w:szCs w:val="24"/>
          <w:lang w:val="en-US"/>
        </w:rPr>
        <w:t xml:space="preserve">Cheque </w:t>
      </w:r>
      <w:r w:rsidR="00D55C4A">
        <w:rPr>
          <w:rFonts w:asciiTheme="majorHAnsi" w:hAnsiTheme="majorHAnsi"/>
          <w:color w:val="auto"/>
          <w:szCs w:val="24"/>
          <w:lang w:val="en-US"/>
        </w:rPr>
        <w:tab/>
      </w:r>
      <w:r w:rsidR="00D55C4A">
        <w:rPr>
          <w:rFonts w:asciiTheme="majorHAnsi" w:hAnsiTheme="majorHAnsi"/>
          <w:color w:val="auto"/>
          <w:szCs w:val="24"/>
          <w:lang w:val="en-US"/>
        </w:rPr>
        <w:tab/>
      </w:r>
      <w:r w:rsidR="00D55C4A">
        <w:rPr>
          <w:rFonts w:asciiTheme="majorHAnsi" w:hAnsiTheme="majorHAnsi"/>
          <w:color w:val="auto"/>
          <w:szCs w:val="24"/>
          <w:lang w:val="en-US"/>
        </w:rPr>
        <w:tab/>
        <w:t>Bank Draft</w:t>
      </w:r>
    </w:p>
    <w:p w14:paraId="6D8D6CE5" w14:textId="77777777" w:rsidR="00D02AD0" w:rsidRDefault="00D55C4A">
      <w:pPr>
        <w:spacing w:after="0"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>*Cheques and Bank draft should be made in favor of “</w:t>
      </w: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National Cleaner Production Centre, Sri Lanka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 xml:space="preserve">”, </w:t>
      </w:r>
      <w:r>
        <w:rPr>
          <w:rFonts w:asciiTheme="majorHAnsi" w:hAnsiTheme="majorHAnsi" w:cs="Helvetica-Light"/>
          <w:color w:val="54534A"/>
          <w:sz w:val="20"/>
          <w:szCs w:val="20"/>
          <w:lang w:val="en-US" w:bidi="si-LK"/>
        </w:rPr>
        <w:t>#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66/1, Dewala Rd, Nugegoda.</w:t>
      </w:r>
    </w:p>
    <w:p w14:paraId="6597774A" w14:textId="77777777" w:rsidR="00D02AD0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7EC83383" w14:textId="77777777" w:rsidR="00D02AD0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616D1C6D" w14:textId="77777777" w:rsidR="00D02AD0" w:rsidRDefault="00D02AD0">
      <w:pPr>
        <w:spacing w:after="0" w:line="240" w:lineRule="auto"/>
        <w:ind w:right="360"/>
        <w:rPr>
          <w:rFonts w:asciiTheme="majorHAnsi" w:hAnsiTheme="majorHAnsi"/>
          <w:color w:val="7F7F7F"/>
          <w:sz w:val="20"/>
          <w:szCs w:val="20"/>
          <w:lang w:val="en-US"/>
        </w:rPr>
      </w:pPr>
    </w:p>
    <w:p w14:paraId="31E87AE8" w14:textId="77777777" w:rsidR="00D02AD0" w:rsidRDefault="00D55C4A">
      <w:pPr>
        <w:spacing w:line="240" w:lineRule="auto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  <w:r>
        <w:rPr>
          <w:rFonts w:asciiTheme="majorHAnsi" w:hAnsiTheme="majorHAnsi"/>
          <w:color w:val="7F7F7F"/>
          <w:sz w:val="20"/>
          <w:szCs w:val="20"/>
          <w:lang w:val="en-US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D02AD0" w14:paraId="5DAA19F3" w14:textId="77777777">
        <w:tc>
          <w:tcPr>
            <w:tcW w:w="4968" w:type="dxa"/>
            <w:vAlign w:val="center"/>
          </w:tcPr>
          <w:p w14:paraId="3EBFF30B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64DBC1E3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D02AD0" w14:paraId="050A370F" w14:textId="77777777">
        <w:tc>
          <w:tcPr>
            <w:tcW w:w="4968" w:type="dxa"/>
            <w:vAlign w:val="center"/>
          </w:tcPr>
          <w:p w14:paraId="61B25C1D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1284A066" w14:textId="77777777" w:rsidR="00D02AD0" w:rsidRDefault="00D55C4A">
            <w:pPr>
              <w:spacing w:line="240" w:lineRule="auto"/>
              <w:jc w:val="center"/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</w:pPr>
            <w:r>
              <w:rPr>
                <w:rFonts w:asciiTheme="majorHAnsi" w:hAnsiTheme="majorHAnsi"/>
                <w:color w:val="7F7F7F"/>
                <w:sz w:val="20"/>
                <w:szCs w:val="20"/>
                <w:lang w:val="en-US"/>
              </w:rPr>
              <w:t>Signature</w:t>
            </w:r>
          </w:p>
        </w:tc>
      </w:tr>
    </w:tbl>
    <w:p w14:paraId="73EEF14B" w14:textId="77777777" w:rsidR="00D02AD0" w:rsidRPr="002249E9" w:rsidRDefault="00D02AD0">
      <w:pP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</w:pPr>
    </w:p>
    <w:p w14:paraId="59604EC5" w14:textId="77777777" w:rsidR="00C23487" w:rsidRDefault="00D55C4A">
      <w:pPr>
        <w:spacing w:after="0"/>
        <w:rPr>
          <w:rFonts w:asciiTheme="majorHAnsi" w:hAnsiTheme="majorHAnsi"/>
          <w:color w:val="7F7F7F"/>
          <w:sz w:val="19"/>
          <w:szCs w:val="19"/>
          <w:lang w:val="en-US"/>
        </w:rPr>
      </w:pPr>
      <w:r>
        <w:rPr>
          <w:rFonts w:asciiTheme="majorHAnsi" w:hAnsiTheme="majorHAnsi"/>
          <w:b/>
          <w:bCs/>
          <w:color w:val="7F7F7F"/>
          <w:sz w:val="19"/>
          <w:szCs w:val="19"/>
          <w:lang w:val="en-US"/>
        </w:rPr>
        <w:t>Submit to:</w:t>
      </w:r>
      <w:r>
        <w:rPr>
          <w:rFonts w:asciiTheme="majorHAnsi" w:hAnsiTheme="majorHAnsi"/>
          <w:color w:val="7F7F7F"/>
          <w:sz w:val="19"/>
          <w:szCs w:val="19"/>
          <w:lang w:val="en-US"/>
        </w:rPr>
        <w:t xml:space="preserve"> </w:t>
      </w:r>
    </w:p>
    <w:p w14:paraId="30ABC8F3" w14:textId="0B911F09" w:rsidR="00D02AD0" w:rsidRDefault="00D55C4A">
      <w:pPr>
        <w:spacing w:after="0"/>
        <w:rPr>
          <w:rFonts w:asciiTheme="majorHAnsi" w:hAnsiTheme="majorHAnsi"/>
          <w:color w:val="7F7F7F"/>
          <w:sz w:val="19"/>
          <w:szCs w:val="19"/>
        </w:rPr>
      </w:pPr>
      <w:r>
        <w:rPr>
          <w:rFonts w:asciiTheme="majorHAnsi" w:hAnsiTheme="majorHAnsi"/>
          <w:color w:val="7F7F7F"/>
          <w:sz w:val="19"/>
          <w:szCs w:val="19"/>
        </w:rPr>
        <w:t>NATIONAL CLEANER PRODUCTION CENTRE,</w:t>
      </w:r>
    </w:p>
    <w:p w14:paraId="4948F21C" w14:textId="77777777" w:rsidR="00D02AD0" w:rsidRDefault="00D55C4A">
      <w:pPr>
        <w:spacing w:after="0"/>
        <w:rPr>
          <w:rFonts w:asciiTheme="majorHAnsi" w:hAnsiTheme="majorHAnsi"/>
          <w:color w:val="7F7F7F"/>
          <w:sz w:val="19"/>
          <w:szCs w:val="19"/>
        </w:rPr>
      </w:pPr>
      <w:r>
        <w:rPr>
          <w:rFonts w:asciiTheme="majorHAnsi" w:hAnsiTheme="majorHAnsi"/>
          <w:color w:val="7F7F7F"/>
          <w:sz w:val="19"/>
          <w:szCs w:val="19"/>
        </w:rPr>
        <w:t xml:space="preserve"> #</w:t>
      </w:r>
      <w:r>
        <w:rPr>
          <w:rFonts w:asciiTheme="majorHAnsi" w:hAnsiTheme="majorHAnsi"/>
          <w:color w:val="7F7F7F"/>
          <w:sz w:val="19"/>
          <w:szCs w:val="19"/>
          <w:lang w:val="en-US"/>
        </w:rPr>
        <w:t>66/1, Dewala Road, Nugegoda</w:t>
      </w:r>
    </w:p>
    <w:p w14:paraId="0E7D023A" w14:textId="77777777" w:rsidR="00D02AD0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Tel: (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+94) 112822272/3</w:t>
      </w: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 | Fax: 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>(+94) 112822274</w:t>
      </w:r>
    </w:p>
    <w:p w14:paraId="6CCB2DAE" w14:textId="77777777" w:rsidR="00D02AD0" w:rsidRDefault="00D55C4A">
      <w:pPr>
        <w:spacing w:after="0"/>
        <w:jc w:val="left"/>
        <w:outlineLvl w:val="0"/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>Email:</w:t>
      </w:r>
      <w:hyperlink r:id="rId8" w:history="1">
        <w:r>
          <w:rPr>
            <w:rStyle w:val="Hyperlink"/>
            <w:rFonts w:asciiTheme="majorHAnsi" w:hAnsiTheme="majorHAnsi"/>
            <w:sz w:val="20"/>
            <w:szCs w:val="20"/>
            <w:lang w:val="en-US"/>
          </w:rPr>
          <w:t>maheshi@ncpcsrilanka.org</w:t>
        </w:r>
      </w:hyperlink>
      <w:r>
        <w:rPr>
          <w:rFonts w:asciiTheme="majorHAnsi" w:hAnsiTheme="majorHAnsi"/>
          <w:color w:val="0000FF"/>
          <w:sz w:val="20"/>
          <w:szCs w:val="20"/>
          <w:u w:val="single"/>
          <w:lang w:val="en-US"/>
        </w:rPr>
        <w:t xml:space="preserve"> , </w:t>
      </w:r>
      <w:hyperlink r:id="rId9" w:history="1">
        <w:r>
          <w:rPr>
            <w:rStyle w:val="Hyperlink"/>
            <w:rFonts w:asciiTheme="majorHAnsi" w:hAnsiTheme="majorHAnsi"/>
            <w:sz w:val="20"/>
            <w:szCs w:val="20"/>
            <w:lang w:val="en-US"/>
          </w:rPr>
          <w:t>maheshi.ncpc@gmail.com</w:t>
        </w:r>
      </w:hyperlink>
      <w:r>
        <w:rPr>
          <w:rFonts w:asciiTheme="majorHAnsi" w:hAnsiTheme="majorHAnsi"/>
          <w:color w:val="0000FF"/>
          <w:sz w:val="20"/>
          <w:szCs w:val="20"/>
          <w:u w:val="single"/>
          <w:lang w:val="en-US"/>
        </w:rPr>
        <w:t xml:space="preserve"> </w:t>
      </w:r>
      <w:r>
        <w:rPr>
          <w:rFonts w:asciiTheme="majorHAnsi" w:hAnsiTheme="majorHAnsi"/>
          <w:bCs/>
          <w:sz w:val="20"/>
          <w:szCs w:val="20"/>
          <w:lang w:val="en-US"/>
        </w:rPr>
        <w:t>or</w:t>
      </w:r>
      <w:r>
        <w:rPr>
          <w:rFonts w:asciiTheme="majorHAnsi" w:hAnsiTheme="majorHAnsi"/>
          <w:b/>
          <w:bCs/>
          <w:sz w:val="20"/>
          <w:szCs w:val="20"/>
          <w:lang w:val="en-US"/>
        </w:rPr>
        <w:t xml:space="preserve"> </w:t>
      </w:r>
      <w:hyperlink r:id="rId10" w:history="1">
        <w:r>
          <w:rPr>
            <w:rStyle w:val="Hyperlink"/>
            <w:rFonts w:asciiTheme="majorHAnsi" w:hAnsiTheme="majorHAnsi"/>
            <w:sz w:val="20"/>
            <w:szCs w:val="20"/>
            <w:lang w:val="en-US"/>
          </w:rPr>
          <w:t>nadeeshani.ncpc@gmail.com</w:t>
        </w:r>
      </w:hyperlink>
    </w:p>
    <w:p w14:paraId="49A45868" w14:textId="77777777" w:rsidR="00D02AD0" w:rsidRDefault="00D55C4A">
      <w:pPr>
        <w:spacing w:after="0"/>
        <w:jc w:val="left"/>
        <w:rPr>
          <w:rFonts w:asciiTheme="majorHAnsi" w:hAnsiTheme="majorHAnsi"/>
          <w:color w:val="7F7F7F"/>
          <w:sz w:val="20"/>
          <w:szCs w:val="20"/>
          <w:lang w:val="en-US"/>
        </w:rPr>
      </w:pPr>
      <w:r>
        <w:rPr>
          <w:rFonts w:asciiTheme="majorHAnsi" w:hAnsiTheme="majorHAnsi"/>
          <w:b/>
          <w:bCs/>
          <w:color w:val="7F7F7F"/>
          <w:sz w:val="20"/>
          <w:szCs w:val="20"/>
          <w:lang w:val="en-US"/>
        </w:rPr>
        <w:t xml:space="preserve">Web: </w:t>
      </w:r>
      <w:r>
        <w:rPr>
          <w:rFonts w:asciiTheme="majorHAnsi" w:hAnsiTheme="majorHAnsi"/>
          <w:color w:val="7F7F7F"/>
          <w:sz w:val="20"/>
          <w:szCs w:val="20"/>
          <w:lang w:val="en-US"/>
        </w:rPr>
        <w:t xml:space="preserve">www.ncpcsrilanka.org </w:t>
      </w:r>
    </w:p>
    <w:sectPr w:rsidR="00D02AD0">
      <w:headerReference w:type="default" r:id="rId11"/>
      <w:footerReference w:type="default" r:id="rId12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D698E" w14:textId="77777777" w:rsidR="004658C9" w:rsidRDefault="004658C9">
      <w:pPr>
        <w:spacing w:line="240" w:lineRule="auto"/>
      </w:pPr>
      <w:r>
        <w:separator/>
      </w:r>
    </w:p>
  </w:endnote>
  <w:endnote w:type="continuationSeparator" w:id="0">
    <w:p w14:paraId="001F2E98" w14:textId="77777777" w:rsidR="004658C9" w:rsidRDefault="004658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charset w:val="00"/>
    <w:family w:val="swiss"/>
    <w:pitch w:val="default"/>
    <w:sig w:usb0="00000000" w:usb1="00000000" w:usb2="00000000" w:usb3="00000000" w:csb0="000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17D14" w14:textId="77777777" w:rsidR="00D02AD0" w:rsidRDefault="00D55C4A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B1335B" wp14:editId="0C0BF0A5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sdtdh="http://schemas.microsoft.com/office/word/2020/wordml/sdtdatahash">
          <w:pict>
            <v:shape id="AutoShape 1" o:spid="_x0000_s1026" o:spt="32" type="#_x0000_t32" style="position:absolute;left:0pt;margin-left:-9.75pt;margin-top:-22.2pt;height:0pt;width:516pt;z-index:251660288;mso-width-relative:page;mso-height-relative:page;" filled="f" stroked="t" coordsize="21600,21600" o:gfxdata="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LLmWTjYAAAADAEAAA8AAAAAAAAAAQAg&#10;AAAAIgAAAGRycy9kb3ducmV2LnhtbFBLAQIUABQAAAAIAIdO4kArmDya1QEAALMDAAAOAAAAAAAA&#10;AAEAIAAAACcBAABkcnMvZTJvRG9jLnhtbFBLBQYAAAAABgAGAFkBAABuBQAAAAA=&#10;">
              <v:fill on="f" focussize="0,0"/>
              <v:stroke weight="2.25pt" color="#808080" joinstyle="round"/>
              <v:imagedata o:title=""/>
              <o:lock v:ext="edit" aspectratio="f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C913F" w14:textId="77777777" w:rsidR="004658C9" w:rsidRDefault="004658C9">
      <w:pPr>
        <w:spacing w:after="0" w:line="240" w:lineRule="auto"/>
      </w:pPr>
      <w:r>
        <w:separator/>
      </w:r>
    </w:p>
  </w:footnote>
  <w:footnote w:type="continuationSeparator" w:id="0">
    <w:p w14:paraId="0092FD60" w14:textId="77777777" w:rsidR="004658C9" w:rsidRDefault="004658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E7FDE" w14:textId="77777777" w:rsidR="00D02AD0" w:rsidRDefault="00D55C4A">
    <w:pPr>
      <w:pStyle w:val="Header"/>
    </w:pPr>
    <w:r>
      <w:rPr>
        <w:noProof/>
        <w:lang w:val="en-US"/>
      </w:rPr>
      <mc:AlternateContent>
        <mc:Choice Requires="wps">
          <w:drawing>
            <wp:anchor distT="121920" distB="135890" distL="211455" distR="394970" simplePos="0" relativeHeight="251659264" behindDoc="1" locked="0" layoutInCell="1" allowOverlap="1" wp14:anchorId="7A43D528" wp14:editId="1755552C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3FCD1A4" w14:textId="77777777" w:rsidR="00D02AD0" w:rsidRDefault="00D55C4A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35034DFB" w14:textId="77777777" w:rsidR="00D02AD0" w:rsidRDefault="00D55C4A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43D528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81pt;margin-top:-11.95pt;width:453pt;height:63pt;z-index:-251657216;visibility:visible;mso-wrap-style:square;mso-wrap-distance-left:16.65pt;mso-wrap-distance-top:9.6pt;mso-wrap-distance-right:31.1pt;mso-wrap-distance-bottom:10.7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" filled="f" stroked="f">
              <v:textbox style="mso-fit-shape-to-text:t">
                <w:txbxContent>
                  <w:p w14:paraId="23FCD1A4" w14:textId="77777777" w:rsidR="00D02AD0" w:rsidRDefault="00D55C4A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14:paraId="35034DFB" w14:textId="77777777" w:rsidR="00D02AD0" w:rsidRDefault="00D55C4A">
                    <w:pPr>
                      <w:pStyle w:val="NormalWeb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QwNje0tDAwsLRQ0lEKTi0uzszPAykwrAUAKYO7RSwAAAA="/>
  </w:docVars>
  <w:rsids>
    <w:rsidRoot w:val="00E47A3B"/>
    <w:rsid w:val="00050F4F"/>
    <w:rsid w:val="0006309B"/>
    <w:rsid w:val="00092347"/>
    <w:rsid w:val="000E052A"/>
    <w:rsid w:val="000F0682"/>
    <w:rsid w:val="001B6633"/>
    <w:rsid w:val="001D7368"/>
    <w:rsid w:val="002249E9"/>
    <w:rsid w:val="00236BAB"/>
    <w:rsid w:val="00244375"/>
    <w:rsid w:val="00253493"/>
    <w:rsid w:val="00290830"/>
    <w:rsid w:val="00295C3A"/>
    <w:rsid w:val="002A33D9"/>
    <w:rsid w:val="002B3EA3"/>
    <w:rsid w:val="002E7C30"/>
    <w:rsid w:val="00335669"/>
    <w:rsid w:val="00355F50"/>
    <w:rsid w:val="0036305C"/>
    <w:rsid w:val="0039659B"/>
    <w:rsid w:val="0040407A"/>
    <w:rsid w:val="00440D33"/>
    <w:rsid w:val="00444EA3"/>
    <w:rsid w:val="0044642C"/>
    <w:rsid w:val="004658C9"/>
    <w:rsid w:val="00494E3A"/>
    <w:rsid w:val="004A0209"/>
    <w:rsid w:val="004B17DF"/>
    <w:rsid w:val="00513DB5"/>
    <w:rsid w:val="00514FCA"/>
    <w:rsid w:val="005213AD"/>
    <w:rsid w:val="00536C5A"/>
    <w:rsid w:val="00537FF5"/>
    <w:rsid w:val="005908BB"/>
    <w:rsid w:val="005A536A"/>
    <w:rsid w:val="005C093E"/>
    <w:rsid w:val="006046CA"/>
    <w:rsid w:val="0061139D"/>
    <w:rsid w:val="00637329"/>
    <w:rsid w:val="00650090"/>
    <w:rsid w:val="0068481D"/>
    <w:rsid w:val="006A0D90"/>
    <w:rsid w:val="006E48B5"/>
    <w:rsid w:val="006F3159"/>
    <w:rsid w:val="006F4E56"/>
    <w:rsid w:val="0074690A"/>
    <w:rsid w:val="00761CC0"/>
    <w:rsid w:val="00776674"/>
    <w:rsid w:val="0078233A"/>
    <w:rsid w:val="00807BF9"/>
    <w:rsid w:val="00807F50"/>
    <w:rsid w:val="008261D1"/>
    <w:rsid w:val="00852276"/>
    <w:rsid w:val="008522C3"/>
    <w:rsid w:val="00873A4B"/>
    <w:rsid w:val="00873C39"/>
    <w:rsid w:val="008A2D24"/>
    <w:rsid w:val="008B15DF"/>
    <w:rsid w:val="008C28FB"/>
    <w:rsid w:val="008C6E94"/>
    <w:rsid w:val="008D0310"/>
    <w:rsid w:val="008F09E0"/>
    <w:rsid w:val="008F4184"/>
    <w:rsid w:val="00901333"/>
    <w:rsid w:val="00907814"/>
    <w:rsid w:val="00977B9C"/>
    <w:rsid w:val="009E16DD"/>
    <w:rsid w:val="00A00D8C"/>
    <w:rsid w:val="00AB6B99"/>
    <w:rsid w:val="00AD0D45"/>
    <w:rsid w:val="00B0555B"/>
    <w:rsid w:val="00B45334"/>
    <w:rsid w:val="00B50933"/>
    <w:rsid w:val="00BD5B0F"/>
    <w:rsid w:val="00C115F0"/>
    <w:rsid w:val="00C23487"/>
    <w:rsid w:val="00C315BF"/>
    <w:rsid w:val="00CA5FC1"/>
    <w:rsid w:val="00CC2DB8"/>
    <w:rsid w:val="00CE4A0C"/>
    <w:rsid w:val="00CF0859"/>
    <w:rsid w:val="00D02AD0"/>
    <w:rsid w:val="00D066C6"/>
    <w:rsid w:val="00D139D1"/>
    <w:rsid w:val="00D5148A"/>
    <w:rsid w:val="00D55C4A"/>
    <w:rsid w:val="00D6184F"/>
    <w:rsid w:val="00DD1FBC"/>
    <w:rsid w:val="00DE2824"/>
    <w:rsid w:val="00DE6676"/>
    <w:rsid w:val="00E47A3B"/>
    <w:rsid w:val="00E5462F"/>
    <w:rsid w:val="00E61438"/>
    <w:rsid w:val="00E63036"/>
    <w:rsid w:val="00EB2C33"/>
    <w:rsid w:val="00ED117B"/>
    <w:rsid w:val="00ED54AE"/>
    <w:rsid w:val="00F151DA"/>
    <w:rsid w:val="00F419C0"/>
    <w:rsid w:val="00F57354"/>
    <w:rsid w:val="00FA2137"/>
    <w:rsid w:val="00FD1A60"/>
    <w:rsid w:val="00FE7763"/>
    <w:rsid w:val="4A864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00685F4"/>
  <w15:docId w15:val="{34645DB0-AABD-4997-A3A8-8B6B11E8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GB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360" w:lineRule="auto"/>
      <w:jc w:val="both"/>
    </w:pPr>
    <w:rPr>
      <w:rFonts w:eastAsia="Calibri"/>
      <w:color w:val="000000"/>
      <w:sz w:val="24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Calibri" w:hAnsi="Times New Roman" w:cs="Times New Roman"/>
      <w:b/>
      <w:bCs/>
      <w:color w:val="00000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hAnsi="Times New Roman"/>
      <w:color w:val="000000"/>
      <w:sz w:val="24"/>
      <w:lang w:val="en-GB"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Tahoma" w:hAnsi="Tahoma" w:cs="Tahoma"/>
      <w:color w:val="000000"/>
      <w:sz w:val="16"/>
      <w:szCs w:val="16"/>
      <w:lang w:val="en-GB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eshi@ncpcsrilanka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nadeeshani.ncpc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heshi.ncpc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5</Characters>
  <Application>Microsoft Office Word</Application>
  <DocSecurity>0</DocSecurity>
  <Lines>6</Lines>
  <Paragraphs>1</Paragraphs>
  <ScaleCrop>false</ScaleCrop>
  <Company>ncpc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Nikeshala Marasinghe</cp:lastModifiedBy>
  <cp:revision>2</cp:revision>
  <cp:lastPrinted>2021-01-06T06:13:00Z</cp:lastPrinted>
  <dcterms:created xsi:type="dcterms:W3CDTF">2021-07-05T06:36:00Z</dcterms:created>
  <dcterms:modified xsi:type="dcterms:W3CDTF">2021-07-05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